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bookmarkEnd w:id="0"/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0D2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9092FD-9B97-4248-B956-80B0DE591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Nouri</dc:creator>
  <cp:lastModifiedBy>Dell</cp:lastModifiedBy>
  <cp:revision>2</cp:revision>
  <cp:lastPrinted>2019-07-09T09:08:00Z</cp:lastPrinted>
  <dcterms:created xsi:type="dcterms:W3CDTF">2021-07-08T08:03:00Z</dcterms:created>
  <dcterms:modified xsi:type="dcterms:W3CDTF">2021-07-08T08:03:00Z</dcterms:modified>
</cp:coreProperties>
</file>